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9E6BC4">
        <w:rPr>
          <w:rFonts w:asciiTheme="minorHAnsi" w:hAnsiTheme="minorHAnsi" w:cstheme="minorHAnsi"/>
          <w:noProof/>
          <w:color w:val="000000"/>
          <w:szCs w:val="24"/>
        </w:rPr>
        <w:t>Softw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467F30">
        <w:rPr>
          <w:rFonts w:asciiTheme="minorHAnsi" w:hAnsiTheme="minorHAnsi" w:cstheme="minorHAnsi"/>
          <w:color w:val="000000"/>
          <w:szCs w:val="24"/>
        </w:rPr>
        <w:t xml:space="preserve"> Squ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>on the</w:t>
      </w:r>
      <w:r w:rsidR="00086B51">
        <w:rPr>
          <w:rFonts w:asciiTheme="minorHAnsi" w:hAnsiTheme="minorHAnsi" w:cstheme="minorHAnsi"/>
          <w:color w:val="000000"/>
          <w:szCs w:val="24"/>
        </w:rPr>
        <w:t xml:space="preserve"> </w:t>
      </w:r>
      <w:r w:rsidR="00467F30">
        <w:rPr>
          <w:rFonts w:asciiTheme="minorHAnsi" w:hAnsiTheme="minorHAnsi" w:cstheme="minorHAnsi"/>
          <w:color w:val="000000"/>
          <w:szCs w:val="24"/>
        </w:rPr>
        <w:t>Square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467F30">
        <w:rPr>
          <w:rFonts w:asciiTheme="minorHAnsi" w:hAnsiTheme="minorHAnsi" w:cstheme="minorHAnsi"/>
          <w:color w:val="000000"/>
          <w:szCs w:val="24"/>
        </w:rPr>
        <w:t>Square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467F30">
        <w:rPr>
          <w:rFonts w:asciiTheme="minorHAnsi" w:hAnsiTheme="minorHAnsi" w:cstheme="minorHAnsi"/>
          <w:color w:val="000000"/>
          <w:szCs w:val="24"/>
        </w:rPr>
        <w:t>Square</w:t>
      </w:r>
      <w:bookmarkStart w:id="0" w:name="_GoBack"/>
      <w:bookmarkEnd w:id="0"/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</w:t>
      </w:r>
      <w:r w:rsidR="004C6E1C" w:rsidRPr="009E6BC4">
        <w:rPr>
          <w:rFonts w:asciiTheme="minorHAnsi" w:eastAsiaTheme="minorEastAsia" w:hAnsiTheme="minorHAnsi" w:cstheme="minorHAnsi"/>
          <w:noProof/>
        </w:rPr>
        <w:t>honor</w:t>
      </w:r>
      <w:r w:rsidR="004C6E1C">
        <w:rPr>
          <w:rFonts w:asciiTheme="minorHAnsi" w:eastAsiaTheme="minorEastAsia" w:hAnsiTheme="minorHAnsi" w:cstheme="minorHAnsi"/>
        </w:rPr>
        <w:t xml:space="preserve">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4A96" w:rsidRDefault="00214A96" w:rsidP="00CC6308">
      <w:r>
        <w:separator/>
      </w:r>
    </w:p>
  </w:endnote>
  <w:endnote w:type="continuationSeparator" w:id="0">
    <w:p w:rsidR="00214A96" w:rsidRDefault="00214A96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4A96" w:rsidRDefault="00214A96" w:rsidP="00CC6308">
      <w:r>
        <w:separator/>
      </w:r>
    </w:p>
  </w:footnote>
  <w:footnote w:type="continuationSeparator" w:id="0">
    <w:p w:rsidR="00214A96" w:rsidRDefault="00214A96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8FAG54xQctAAAA"/>
  </w:docVars>
  <w:rsids>
    <w:rsidRoot w:val="000C6B92"/>
    <w:rsid w:val="00002D78"/>
    <w:rsid w:val="000141F7"/>
    <w:rsid w:val="0002492A"/>
    <w:rsid w:val="00027EE6"/>
    <w:rsid w:val="00042BBB"/>
    <w:rsid w:val="00060528"/>
    <w:rsid w:val="00086B51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0E3B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1F27BA"/>
    <w:rsid w:val="00205D4B"/>
    <w:rsid w:val="00214A96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67F30"/>
    <w:rsid w:val="00477D4D"/>
    <w:rsid w:val="004804B5"/>
    <w:rsid w:val="004C0B0B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081C"/>
    <w:rsid w:val="0098352D"/>
    <w:rsid w:val="00984882"/>
    <w:rsid w:val="00985DE7"/>
    <w:rsid w:val="009B7B28"/>
    <w:rsid w:val="009D3BAC"/>
    <w:rsid w:val="009E6BC4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AF0D8B"/>
    <w:rsid w:val="00B1606F"/>
    <w:rsid w:val="00B22DEE"/>
    <w:rsid w:val="00B24285"/>
    <w:rsid w:val="00B5359B"/>
    <w:rsid w:val="00B76252"/>
    <w:rsid w:val="00B76963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CF6988"/>
    <w:rsid w:val="00D0241C"/>
    <w:rsid w:val="00D02441"/>
    <w:rsid w:val="00D349D1"/>
    <w:rsid w:val="00D3661D"/>
    <w:rsid w:val="00D53086"/>
    <w:rsid w:val="00D602C0"/>
    <w:rsid w:val="00D758C1"/>
    <w:rsid w:val="00D96BA7"/>
    <w:rsid w:val="00DB68CD"/>
    <w:rsid w:val="00E318FA"/>
    <w:rsid w:val="00E366BE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2</cp:revision>
  <cp:lastPrinted>2018-12-17T21:57:00Z</cp:lastPrinted>
  <dcterms:created xsi:type="dcterms:W3CDTF">2019-01-04T14:56:00Z</dcterms:created>
  <dcterms:modified xsi:type="dcterms:W3CDTF">2019-01-04T14:56:00Z</dcterms:modified>
</cp:coreProperties>
</file>